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CBD22" w14:textId="77777777" w:rsidR="00766E6B" w:rsidRDefault="00766E6B" w:rsidP="00A03D5C">
      <w:pPr>
        <w:pStyle w:val="1"/>
        <w:jc w:val="center"/>
      </w:pPr>
      <w:r>
        <w:t xml:space="preserve">Programming Fundamentals and Unit Testing </w:t>
      </w:r>
    </w:p>
    <w:p w14:paraId="670A1148" w14:textId="038AD686" w:rsidR="00A03D5C" w:rsidRPr="00EA057E" w:rsidRDefault="00766E6B" w:rsidP="00A03D5C">
      <w:pPr>
        <w:pStyle w:val="1"/>
        <w:jc w:val="center"/>
        <w:rPr>
          <w:lang w:val="bg-BG"/>
        </w:rPr>
      </w:pPr>
      <w:r>
        <w:t>Re</w:t>
      </w:r>
      <w:r w:rsidR="00632894">
        <w:t>gular</w:t>
      </w:r>
      <w:r>
        <w:t xml:space="preserve"> Exam – </w:t>
      </w:r>
      <w:r w:rsidR="00E3703E">
        <w:rPr>
          <w:lang w:val="bg-BG"/>
        </w:rPr>
        <w:t>2</w:t>
      </w:r>
      <w:r>
        <w:t xml:space="preserve"> </w:t>
      </w:r>
      <w:r w:rsidR="00CF1311">
        <w:t>November</w:t>
      </w:r>
      <w:r>
        <w:t xml:space="preserve"> 202</w:t>
      </w:r>
      <w:r w:rsidR="00B10A3C">
        <w:t>4</w:t>
      </w:r>
    </w:p>
    <w:p w14:paraId="1710D5F0" w14:textId="2B08EF39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8B027F" w:rsidRPr="008B027F">
          <w:rPr>
            <w:rStyle w:val="a7"/>
          </w:rPr>
          <w:t>link</w:t>
        </w:r>
      </w:hyperlink>
    </w:p>
    <w:p w14:paraId="12BF7E72" w14:textId="3CAC5D1D" w:rsidR="005C692F" w:rsidRDefault="00766E6B" w:rsidP="00766E6B">
      <w:pPr>
        <w:pStyle w:val="1"/>
      </w:pPr>
      <w:r>
        <w:t>3.</w:t>
      </w:r>
      <w:r w:rsidR="00257D1E">
        <w:t xml:space="preserve"> </w:t>
      </w:r>
      <w:r w:rsidR="005C692F">
        <w:t>Unit Test Method:</w:t>
      </w:r>
      <w:r w:rsidR="00257D1E">
        <w:t xml:space="preserve"> </w:t>
      </w:r>
      <w:r w:rsidR="00AE163E" w:rsidRPr="00AE163E">
        <w:t>Fibonacci Numbers in Range</w:t>
      </w:r>
    </w:p>
    <w:p w14:paraId="5762981B" w14:textId="7B3ECD4F" w:rsidR="005C692F" w:rsidRDefault="00AB4020" w:rsidP="005C692F">
      <w:r w:rsidRPr="00AB4020">
        <w:t>Test a given method that takes two integers as input and returns all Fibonacci numbers within the specified range</w:t>
      </w:r>
      <w:r w:rsidR="005C692F">
        <w:t>.</w:t>
      </w:r>
      <w:r w:rsidR="00CC38FD">
        <w:t xml:space="preserve"> </w:t>
      </w:r>
    </w:p>
    <w:p w14:paraId="7A115995" w14:textId="77777777" w:rsidR="00766E6B" w:rsidRPr="0091706C" w:rsidRDefault="00766E6B" w:rsidP="00766E6B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B10A3C" w:rsidRPr="0091706C" w14:paraId="6360C8CB" w14:textId="77777777" w:rsidTr="008246B4">
        <w:trPr>
          <w:trHeight w:val="378"/>
        </w:trPr>
        <w:tc>
          <w:tcPr>
            <w:tcW w:w="896" w:type="dxa"/>
          </w:tcPr>
          <w:p w14:paraId="7646B329" w14:textId="77777777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  <w:p w14:paraId="11543085" w14:textId="77777777" w:rsidR="00B10A3C" w:rsidRPr="00C509E4" w:rsidRDefault="00B10A3C" w:rsidP="008246B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726" w:type="dxa"/>
          </w:tcPr>
          <w:p w14:paraId="65D62546" w14:textId="77E4B30F" w:rsidR="00B10A3C" w:rsidRPr="00C509E4" w:rsidRDefault="00B10A3C" w:rsidP="008246B4">
            <w:pPr>
              <w:spacing w:before="0" w:after="0"/>
              <w:rPr>
                <w:rFonts w:ascii="Consolas" w:hAnsi="Consolas"/>
                <w:noProof/>
              </w:rPr>
            </w:pPr>
            <w:r w:rsidRPr="00433B61">
              <w:rPr>
                <w:rFonts w:ascii="Consolas" w:hAnsi="Consolas"/>
                <w:noProof/>
              </w:rPr>
              <w:t xml:space="preserve">Start number should be </w:t>
            </w:r>
            <w:r w:rsidR="00AB4020">
              <w:rPr>
                <w:rFonts w:ascii="Consolas" w:hAnsi="Consolas"/>
                <w:noProof/>
              </w:rPr>
              <w:t>less</w:t>
            </w:r>
            <w:r w:rsidRPr="00433B61">
              <w:rPr>
                <w:rFonts w:ascii="Consolas" w:hAnsi="Consolas"/>
                <w:noProof/>
              </w:rPr>
              <w:t xml:space="preserve"> than end number.</w:t>
            </w:r>
          </w:p>
        </w:tc>
      </w:tr>
      <w:tr w:rsidR="00B10A3C" w:rsidRPr="0091706C" w14:paraId="0FB9DD3B" w14:textId="77777777" w:rsidTr="008246B4">
        <w:trPr>
          <w:trHeight w:val="378"/>
        </w:trPr>
        <w:tc>
          <w:tcPr>
            <w:tcW w:w="896" w:type="dxa"/>
          </w:tcPr>
          <w:p w14:paraId="3C6A3867" w14:textId="77777777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  <w:p w14:paraId="477C3E5E" w14:textId="5202ADB2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</w:tc>
        <w:tc>
          <w:tcPr>
            <w:tcW w:w="7726" w:type="dxa"/>
          </w:tcPr>
          <w:p w14:paraId="0471759E" w14:textId="0EEC5F83" w:rsidR="00B10A3C" w:rsidRPr="00433B61" w:rsidRDefault="006918F8" w:rsidP="008246B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BD7927">
              <w:rPr>
                <w:rFonts w:ascii="Consolas" w:hAnsi="Consolas"/>
                <w:noProof/>
              </w:rPr>
              <w:t xml:space="preserve"> 1</w:t>
            </w:r>
          </w:p>
        </w:tc>
      </w:tr>
      <w:tr w:rsidR="00BD7927" w:rsidRPr="0091706C" w14:paraId="273C5D4A" w14:textId="77777777" w:rsidTr="008246B4">
        <w:trPr>
          <w:trHeight w:val="378"/>
        </w:trPr>
        <w:tc>
          <w:tcPr>
            <w:tcW w:w="896" w:type="dxa"/>
          </w:tcPr>
          <w:p w14:paraId="09B37FD0" w14:textId="77777777" w:rsidR="00BD7927" w:rsidRDefault="00BD7927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0</w:t>
            </w:r>
          </w:p>
          <w:p w14:paraId="2C774EA2" w14:textId="463AFFB7" w:rsidR="00BD7927" w:rsidRDefault="00BD7927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0</w:t>
            </w:r>
          </w:p>
        </w:tc>
        <w:tc>
          <w:tcPr>
            <w:tcW w:w="7726" w:type="dxa"/>
          </w:tcPr>
          <w:p w14:paraId="78105FE9" w14:textId="6070EF50" w:rsidR="00BD7927" w:rsidRDefault="00BD7927" w:rsidP="008246B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4F7D5160" w14:textId="5FE61629" w:rsidR="00766E6B" w:rsidRDefault="00BD7927" w:rsidP="00FE7475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9</w:t>
            </w:r>
          </w:p>
          <w:p w14:paraId="4810BFEC" w14:textId="5B19A8FB" w:rsidR="00433B61" w:rsidRPr="00C509E4" w:rsidRDefault="00BD7927" w:rsidP="00FE747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12</w:t>
            </w:r>
          </w:p>
        </w:tc>
        <w:tc>
          <w:tcPr>
            <w:tcW w:w="7726" w:type="dxa"/>
          </w:tcPr>
          <w:p w14:paraId="459F8D76" w14:textId="7A52E238" w:rsidR="00766E6B" w:rsidRPr="00C509E4" w:rsidRDefault="00BD7927" w:rsidP="00FE747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empty string)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2E371286" w14:textId="5A3CBF71" w:rsidR="0020538E" w:rsidRDefault="005A7016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2</w:t>
            </w:r>
          </w:p>
          <w:p w14:paraId="3782EF6C" w14:textId="55956F42" w:rsidR="00433B61" w:rsidRPr="0020538E" w:rsidRDefault="005A7016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90</w:t>
            </w:r>
          </w:p>
        </w:tc>
        <w:tc>
          <w:tcPr>
            <w:tcW w:w="7726" w:type="dxa"/>
          </w:tcPr>
          <w:p w14:paraId="3527C5E5" w14:textId="66B2A04A" w:rsidR="0020538E" w:rsidRPr="005A7016" w:rsidRDefault="005A7016" w:rsidP="0020538E">
            <w:pPr>
              <w:spacing w:before="0" w:after="0"/>
              <w:rPr>
                <w:rFonts w:ascii="Consolas" w:hAnsi="Consolas"/>
                <w:noProof/>
              </w:rPr>
            </w:pPr>
            <w:r w:rsidRPr="005A7016">
              <w:rPr>
                <w:rFonts w:ascii="Consolas" w:hAnsi="Consolas"/>
                <w:noProof/>
              </w:rPr>
              <w:t>2 3 5 8 13 21 34 55 89</w:t>
            </w:r>
          </w:p>
        </w:tc>
      </w:tr>
      <w:tr w:rsidR="005A7016" w:rsidRPr="0091706C" w14:paraId="080D13EC" w14:textId="77777777" w:rsidTr="00FE7475">
        <w:trPr>
          <w:trHeight w:val="583"/>
        </w:trPr>
        <w:tc>
          <w:tcPr>
            <w:tcW w:w="896" w:type="dxa"/>
          </w:tcPr>
          <w:p w14:paraId="1EFE0331" w14:textId="77777777" w:rsidR="005A7016" w:rsidRDefault="005A7016" w:rsidP="0020538E">
            <w:pPr>
              <w:spacing w:before="0" w:after="0"/>
              <w:rPr>
                <w:rFonts w:ascii="Consolas" w:hAnsi="Consolas" w:cstheme="minorHAnsi"/>
              </w:rPr>
            </w:pPr>
          </w:p>
        </w:tc>
        <w:tc>
          <w:tcPr>
            <w:tcW w:w="7726" w:type="dxa"/>
          </w:tcPr>
          <w:p w14:paraId="11CD323D" w14:textId="77777777" w:rsidR="005A7016" w:rsidRPr="005A7016" w:rsidRDefault="005A7016" w:rsidP="0020538E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5405085D" w14:textId="77777777" w:rsidR="0061571D" w:rsidRDefault="0061571D" w:rsidP="005C692F"/>
    <w:p w14:paraId="7C722297" w14:textId="295F9C89" w:rsidR="005C692F" w:rsidRDefault="005C692F" w:rsidP="005C692F">
      <w:r>
        <w:t xml:space="preserve">The method is found in the </w:t>
      </w:r>
      <w:r w:rsidR="008F606B" w:rsidRPr="008F606B">
        <w:rPr>
          <w:rStyle w:val="CodeChar"/>
        </w:rPr>
        <w:t>Fibonacci</w:t>
      </w:r>
      <w:r w:rsidRPr="00DD25F7">
        <w:rPr>
          <w:rStyle w:val="CodeChar"/>
        </w:rPr>
        <w:t>.cs</w:t>
      </w:r>
      <w:r>
        <w:t xml:space="preserve"> file:</w:t>
      </w:r>
    </w:p>
    <w:p w14:paraId="2A3BEB89" w14:textId="38C734EF" w:rsidR="00E30D02" w:rsidRDefault="00B6407B" w:rsidP="005C692F">
      <w:r w:rsidRPr="00B6407B">
        <w:rPr>
          <w:noProof/>
        </w:rPr>
        <w:drawing>
          <wp:inline distT="0" distB="0" distL="0" distR="0" wp14:anchorId="4D46952E" wp14:editId="1B2ED836">
            <wp:extent cx="4371975" cy="2069241"/>
            <wp:effectExtent l="152400" t="152400" r="352425" b="369570"/>
            <wp:docPr id="747566409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566409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231" cy="20736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2F8CA4" w14:textId="0C2524CE" w:rsidR="005E552A" w:rsidRDefault="005E552A" w:rsidP="005E552A">
      <w:r>
        <w:t xml:space="preserve">There is one </w:t>
      </w:r>
      <w:r>
        <w:rPr>
          <w:b/>
          <w:bCs/>
        </w:rPr>
        <w:t>helper method</w:t>
      </w:r>
      <w:r>
        <w:t xml:space="preserve"> to </w:t>
      </w:r>
      <w:r w:rsidR="0061571D">
        <w:t>generate the Fibonacci sequence</w:t>
      </w:r>
      <w:r>
        <w:t>:</w:t>
      </w:r>
    </w:p>
    <w:p w14:paraId="5A02675D" w14:textId="48838AC2" w:rsidR="005E552A" w:rsidRDefault="00B6407B" w:rsidP="005C692F">
      <w:r w:rsidRPr="00B6407B">
        <w:rPr>
          <w:noProof/>
        </w:rPr>
        <w:lastRenderedPageBreak/>
        <w:drawing>
          <wp:inline distT="0" distB="0" distL="0" distR="0" wp14:anchorId="796F11E9" wp14:editId="60700C84">
            <wp:extent cx="4299048" cy="2609850"/>
            <wp:effectExtent l="152400" t="152400" r="368300" b="361950"/>
            <wp:docPr id="1662074078" name="Картина 1" descr="Картина, която съдържа текст, екранна снимка, Шрифт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074078" name="Картина 1" descr="Картина, която съдържа текст, екранна снимка, Шрифт, софту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7026" cy="26146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77A2CFD6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8F606B" w:rsidRPr="008F606B">
        <w:rPr>
          <w:rStyle w:val="CodeChar"/>
        </w:rPr>
        <w:t>Fibonacci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61B671F1" w:rsidR="00311AB0" w:rsidRDefault="007401F9" w:rsidP="005C692F">
      <w:r w:rsidRPr="007401F9">
        <w:rPr>
          <w:noProof/>
        </w:rPr>
        <w:drawing>
          <wp:inline distT="0" distB="0" distL="0" distR="0" wp14:anchorId="2F3E0690" wp14:editId="34A3332F">
            <wp:extent cx="6626225" cy="2974340"/>
            <wp:effectExtent l="152400" t="152400" r="365125" b="359410"/>
            <wp:docPr id="4639430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430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74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12357738" w:rsidR="002877ED" w:rsidRDefault="007401F9" w:rsidP="00766E6B">
      <w:r w:rsidRPr="007401F9">
        <w:rPr>
          <w:noProof/>
        </w:rPr>
        <w:drawing>
          <wp:inline distT="0" distB="0" distL="0" distR="0" wp14:anchorId="282B5153" wp14:editId="0CD3BBAB">
            <wp:extent cx="5287113" cy="1190791"/>
            <wp:effectExtent l="152400" t="152400" r="370840" b="371475"/>
            <wp:docPr id="48699606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99606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1907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6F2B1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FF5149" w14:textId="77777777" w:rsidR="008E2838" w:rsidRDefault="008E2838">
      <w:pPr>
        <w:spacing w:before="0" w:after="0" w:line="240" w:lineRule="auto"/>
      </w:pPr>
      <w:r>
        <w:separator/>
      </w:r>
    </w:p>
  </w:endnote>
  <w:endnote w:type="continuationSeparator" w:id="0">
    <w:p w14:paraId="05469E60" w14:textId="77777777" w:rsidR="008E2838" w:rsidRDefault="008E28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8BBBBE" w14:textId="77777777" w:rsidR="008E2838" w:rsidRDefault="008E2838">
      <w:pPr>
        <w:spacing w:before="0" w:after="0" w:line="240" w:lineRule="auto"/>
      </w:pPr>
      <w:r>
        <w:separator/>
      </w:r>
    </w:p>
  </w:footnote>
  <w:footnote w:type="continuationSeparator" w:id="0">
    <w:p w14:paraId="3DF15D32" w14:textId="77777777" w:rsidR="008E2838" w:rsidRDefault="008E283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tKgFAITp6cs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13C2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C313C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FFF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3B61"/>
    <w:rsid w:val="00435B09"/>
    <w:rsid w:val="00451CD1"/>
    <w:rsid w:val="00461620"/>
    <w:rsid w:val="00470749"/>
    <w:rsid w:val="0047558A"/>
    <w:rsid w:val="00497EC7"/>
    <w:rsid w:val="004A1821"/>
    <w:rsid w:val="004A7947"/>
    <w:rsid w:val="004C703D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56CFD"/>
    <w:rsid w:val="00563B05"/>
    <w:rsid w:val="00563EED"/>
    <w:rsid w:val="00566AAE"/>
    <w:rsid w:val="00586FA1"/>
    <w:rsid w:val="005A243A"/>
    <w:rsid w:val="005A5900"/>
    <w:rsid w:val="005A5F8C"/>
    <w:rsid w:val="005A67D2"/>
    <w:rsid w:val="005A7016"/>
    <w:rsid w:val="005B5BEA"/>
    <w:rsid w:val="005B5FF3"/>
    <w:rsid w:val="005C285A"/>
    <w:rsid w:val="005C5D64"/>
    <w:rsid w:val="005C692F"/>
    <w:rsid w:val="005D3D4F"/>
    <w:rsid w:val="005E552A"/>
    <w:rsid w:val="00602ED7"/>
    <w:rsid w:val="0060432B"/>
    <w:rsid w:val="00611BB5"/>
    <w:rsid w:val="0061571D"/>
    <w:rsid w:val="0061788A"/>
    <w:rsid w:val="00632894"/>
    <w:rsid w:val="00640DD4"/>
    <w:rsid w:val="00643CB5"/>
    <w:rsid w:val="006557A9"/>
    <w:rsid w:val="00655C8B"/>
    <w:rsid w:val="00657ED2"/>
    <w:rsid w:val="00677669"/>
    <w:rsid w:val="006918F8"/>
    <w:rsid w:val="006971D5"/>
    <w:rsid w:val="006A5FF4"/>
    <w:rsid w:val="006B0196"/>
    <w:rsid w:val="006E15ED"/>
    <w:rsid w:val="006F271C"/>
    <w:rsid w:val="006F2B11"/>
    <w:rsid w:val="006F7776"/>
    <w:rsid w:val="0071312F"/>
    <w:rsid w:val="00732A79"/>
    <w:rsid w:val="00735490"/>
    <w:rsid w:val="007401F9"/>
    <w:rsid w:val="00744AAE"/>
    <w:rsid w:val="00747043"/>
    <w:rsid w:val="00753EFF"/>
    <w:rsid w:val="00753F29"/>
    <w:rsid w:val="007613A5"/>
    <w:rsid w:val="00763AAB"/>
    <w:rsid w:val="00766E6B"/>
    <w:rsid w:val="00771E98"/>
    <w:rsid w:val="00773EAE"/>
    <w:rsid w:val="007956D6"/>
    <w:rsid w:val="007A4E69"/>
    <w:rsid w:val="007B015F"/>
    <w:rsid w:val="007B7765"/>
    <w:rsid w:val="007D2A72"/>
    <w:rsid w:val="007E5C5C"/>
    <w:rsid w:val="007F3370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12D0"/>
    <w:rsid w:val="00872566"/>
    <w:rsid w:val="00875EB8"/>
    <w:rsid w:val="00886842"/>
    <w:rsid w:val="00893E15"/>
    <w:rsid w:val="008A641F"/>
    <w:rsid w:val="008B027F"/>
    <w:rsid w:val="008D04FB"/>
    <w:rsid w:val="008D7FBF"/>
    <w:rsid w:val="008E09FA"/>
    <w:rsid w:val="008E0A84"/>
    <w:rsid w:val="008E174E"/>
    <w:rsid w:val="008E2838"/>
    <w:rsid w:val="008F071A"/>
    <w:rsid w:val="008F1E9E"/>
    <w:rsid w:val="008F606B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71EB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9F0FBA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B4020"/>
    <w:rsid w:val="00AC163C"/>
    <w:rsid w:val="00AC3F8A"/>
    <w:rsid w:val="00AC5692"/>
    <w:rsid w:val="00AC7761"/>
    <w:rsid w:val="00AD02A6"/>
    <w:rsid w:val="00AE163E"/>
    <w:rsid w:val="00AF1FAE"/>
    <w:rsid w:val="00B00312"/>
    <w:rsid w:val="00B0435B"/>
    <w:rsid w:val="00B10A3C"/>
    <w:rsid w:val="00B22449"/>
    <w:rsid w:val="00B226D0"/>
    <w:rsid w:val="00B57D56"/>
    <w:rsid w:val="00B61E1F"/>
    <w:rsid w:val="00B629F7"/>
    <w:rsid w:val="00B6407B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D7927"/>
    <w:rsid w:val="00BF0385"/>
    <w:rsid w:val="00BF08B8"/>
    <w:rsid w:val="00BF0A3E"/>
    <w:rsid w:val="00C12A37"/>
    <w:rsid w:val="00C16C79"/>
    <w:rsid w:val="00C1727A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40BF"/>
    <w:rsid w:val="00CB6794"/>
    <w:rsid w:val="00CB703A"/>
    <w:rsid w:val="00CC0167"/>
    <w:rsid w:val="00CC38FD"/>
    <w:rsid w:val="00CE695A"/>
    <w:rsid w:val="00CF0069"/>
    <w:rsid w:val="00CF1311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080E"/>
    <w:rsid w:val="00E015BD"/>
    <w:rsid w:val="00E2336C"/>
    <w:rsid w:val="00E2663A"/>
    <w:rsid w:val="00E30D02"/>
    <w:rsid w:val="00E33C1C"/>
    <w:rsid w:val="00E3507A"/>
    <w:rsid w:val="00E3703E"/>
    <w:rsid w:val="00E503B8"/>
    <w:rsid w:val="00E609BA"/>
    <w:rsid w:val="00E610C8"/>
    <w:rsid w:val="00E823A1"/>
    <w:rsid w:val="00E95DAE"/>
    <w:rsid w:val="00EA319E"/>
    <w:rsid w:val="00EB1096"/>
    <w:rsid w:val="00EB1104"/>
    <w:rsid w:val="00EB2884"/>
    <w:rsid w:val="00EB5C2A"/>
    <w:rsid w:val="00EC4E02"/>
    <w:rsid w:val="00EE4FD0"/>
    <w:rsid w:val="00EF0636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5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3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5</cp:revision>
  <dcterms:created xsi:type="dcterms:W3CDTF">2023-09-26T19:58:00Z</dcterms:created>
  <dcterms:modified xsi:type="dcterms:W3CDTF">2024-10-23T13:57:00Z</dcterms:modified>
</cp:coreProperties>
</file>